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7430" w:type="dxa"/>
        <w:tblLook w:val="04A0" w:firstRow="1" w:lastRow="0" w:firstColumn="1" w:lastColumn="0" w:noHBand="0" w:noVBand="1"/>
      </w:tblPr>
      <w:tblGrid>
        <w:gridCol w:w="1296"/>
        <w:gridCol w:w="2154"/>
        <w:gridCol w:w="2151"/>
        <w:gridCol w:w="1435"/>
        <w:gridCol w:w="1296"/>
        <w:gridCol w:w="1298"/>
        <w:gridCol w:w="1560"/>
        <w:gridCol w:w="1559"/>
        <w:gridCol w:w="1560"/>
        <w:gridCol w:w="1559"/>
        <w:gridCol w:w="1562"/>
      </w:tblGrid>
      <w:tr w:rsidR="00F250B6" w:rsidRPr="00F250B6" w14:paraId="4B0AE9A2" w14:textId="77777777" w:rsidTr="00C92B3E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2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6AAAA529" w:rsidR="00F250B6" w:rsidRPr="00F250B6" w:rsidRDefault="00C058E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9098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4402E671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PI test for </w:t>
            </w:r>
            <w:r w:rsidR="000F7E8C">
              <w:rPr>
                <w:rFonts w:eastAsia="Times New Roman" w:cstheme="minorHAnsi"/>
                <w:lang w:eastAsia="en-GB"/>
              </w:rPr>
              <w:t>DELETE</w:t>
            </w:r>
            <w:r>
              <w:rPr>
                <w:rFonts w:eastAsia="Times New Roman" w:cstheme="minorHAnsi"/>
                <w:lang w:eastAsia="en-GB"/>
              </w:rPr>
              <w:t xml:space="preserve"> request of </w:t>
            </w:r>
            <w:r w:rsidR="000F7E8C">
              <w:rPr>
                <w:rFonts w:eastAsia="Times New Roman" w:cstheme="minorHAnsi"/>
                <w:lang w:eastAsia="en-GB"/>
              </w:rPr>
              <w:t>transaction</w:t>
            </w:r>
          </w:p>
        </w:tc>
      </w:tr>
      <w:tr w:rsidR="00F250B6" w:rsidRPr="00F250B6" w14:paraId="6632E772" w14:textId="77777777" w:rsidTr="00C92B3E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60E86DD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mar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8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14D1AC66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/A</w:t>
            </w:r>
          </w:p>
        </w:tc>
        <w:tc>
          <w:tcPr>
            <w:tcW w:w="311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312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0E163189" w:rsidR="00F250B6" w:rsidRPr="00F250B6" w:rsidRDefault="0079035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C92B3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92B3E" w:rsidRPr="00F250B6" w14:paraId="59770233" w14:textId="77777777" w:rsidTr="00C92B3E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3E06FFEE" w:rsidR="00C92B3E" w:rsidRPr="00F250B6" w:rsidRDefault="00C92B3E" w:rsidP="00C92B3E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bookmarkStart w:id="0" w:name="_GoBack" w:colFirst="0" w:colLast="1"/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ing Method</w:t>
            </w:r>
          </w:p>
        </w:tc>
        <w:tc>
          <w:tcPr>
            <w:tcW w:w="61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2D9510E6" w:rsidR="00C92B3E" w:rsidRPr="00F250B6" w:rsidRDefault="00C92B3E" w:rsidP="00C92B3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tman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C92B3E" w:rsidRPr="00F250B6" w:rsidRDefault="00C92B3E" w:rsidP="00C92B3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C92B3E" w:rsidRPr="00F250B6" w:rsidRDefault="00C92B3E" w:rsidP="00C92B3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C92B3E" w:rsidRPr="00F250B6" w:rsidRDefault="00C92B3E" w:rsidP="00C92B3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C92B3E" w:rsidRPr="00F250B6" w:rsidRDefault="00C92B3E" w:rsidP="00C92B3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C92B3E" w:rsidRPr="00F250B6" w:rsidRDefault="00C92B3E" w:rsidP="00C92B3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0"/>
      <w:tr w:rsidR="00F250B6" w:rsidRPr="00F250B6" w14:paraId="551F6620" w14:textId="77777777" w:rsidTr="00C92B3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C92B3E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2ACDA61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mar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8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BC9638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-12-2019</w:t>
            </w:r>
          </w:p>
        </w:tc>
        <w:tc>
          <w:tcPr>
            <w:tcW w:w="311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31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C92B3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C92B3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74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7800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C92B3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50D9BB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</w:t>
            </w:r>
            <w:r w:rsidR="0079035D">
              <w:rPr>
                <w:rFonts w:eastAsia="Times New Roman" w:cstheme="minorHAnsi"/>
                <w:lang w:eastAsia="en-GB"/>
              </w:rPr>
              <w:t xml:space="preserve"> Postman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78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9855C6" w14:textId="77777777" w:rsidR="000F7E8C" w:rsidRDefault="000F7E8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ransaction</w:t>
            </w:r>
            <w:r w:rsidR="0079035D">
              <w:rPr>
                <w:rFonts w:eastAsia="Times New Roman" w:cstheme="minorHAnsi"/>
                <w:lang w:eastAsia="en-GB"/>
              </w:rPr>
              <w:t xml:space="preserve"> URL</w:t>
            </w:r>
            <w:r>
              <w:rPr>
                <w:rFonts w:eastAsia="Times New Roman" w:cstheme="minorHAnsi"/>
                <w:lang w:eastAsia="en-GB"/>
              </w:rPr>
              <w:t xml:space="preserve"> (can change transaction id depending</w:t>
            </w:r>
          </w:p>
          <w:p w14:paraId="23C35F5B" w14:textId="611F39E3" w:rsidR="00F250B6" w:rsidRPr="00F250B6" w:rsidRDefault="000F7E8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n desired transaction)</w:t>
            </w:r>
            <w:r w:rsidR="0079035D">
              <w:rPr>
                <w:rFonts w:eastAsia="Times New Roman" w:cstheme="minorHAnsi"/>
                <w:lang w:eastAsia="en-GB"/>
              </w:rPr>
              <w:t xml:space="preserve">: </w:t>
            </w:r>
            <w:r w:rsidRPr="000F7E8C">
              <w:rPr>
                <w:rFonts w:eastAsia="Times New Roman" w:cstheme="minorHAnsi"/>
                <w:lang w:eastAsia="en-GB"/>
              </w:rPr>
              <w:t>https://budgetplannerv1.herokuapp.com/transactions/5de59620ddf26517600429c3</w:t>
            </w:r>
          </w:p>
        </w:tc>
      </w:tr>
      <w:tr w:rsidR="00F250B6" w:rsidRPr="00F250B6" w14:paraId="29E8EC92" w14:textId="77777777" w:rsidTr="00C92B3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1851AE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Access to </w:t>
            </w:r>
            <w:proofErr w:type="spellStart"/>
            <w:r w:rsidR="0079035D" w:rsidRPr="0079035D">
              <w:rPr>
                <w:rFonts w:eastAsia="Times New Roman" w:cstheme="minorHAnsi"/>
                <w:lang w:eastAsia="en-GB"/>
              </w:rPr>
              <w:t>BudgetPlannerAPITesting.postman_collection</w:t>
            </w:r>
            <w:proofErr w:type="spellEnd"/>
            <w:r w:rsidR="0079035D">
              <w:rPr>
                <w:rFonts w:eastAsia="Times New Roman" w:cstheme="minorHAnsi"/>
                <w:lang w:eastAsia="en-GB"/>
              </w:rPr>
              <w:t xml:space="preserve"> Postman collection fi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78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AE0EBD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C92B3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78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C92B3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780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C92B3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C92B3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989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00CC9A0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Status code is 200 upon execution of </w:t>
            </w:r>
            <w:r w:rsidR="000F7E8C">
              <w:rPr>
                <w:rFonts w:eastAsia="Times New Roman" w:cstheme="minorHAnsi"/>
                <w:lang w:eastAsia="en-GB"/>
              </w:rPr>
              <w:t>DELETE</w:t>
            </w:r>
            <w:r>
              <w:rPr>
                <w:rFonts w:eastAsia="Times New Roman" w:cstheme="minorHAnsi"/>
                <w:lang w:eastAsia="en-GB"/>
              </w:rPr>
              <w:t xml:space="preserve"> reques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C92B3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C92B3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430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731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4417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68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C92B3E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30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31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417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68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C92B3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5D440422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 application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FE18F8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plication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should open</w:t>
            </w:r>
          </w:p>
        </w:tc>
        <w:tc>
          <w:tcPr>
            <w:tcW w:w="4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46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C92B3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4DEF48A9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mport</w:t>
            </w:r>
            <w:r w:rsidRPr="0079035D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Pr="0079035D">
              <w:rPr>
                <w:rFonts w:eastAsia="Times New Roman" w:cstheme="minorHAnsi"/>
                <w:lang w:eastAsia="en-GB"/>
              </w:rPr>
              <w:t>BudgetPlannerAPITesting.postman_collection</w:t>
            </w:r>
            <w:proofErr w:type="spellEnd"/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32901EBD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79035D">
              <w:rPr>
                <w:rFonts w:eastAsia="Times New Roman" w:cstheme="minorHAnsi"/>
                <w:lang w:eastAsia="en-GB"/>
              </w:rPr>
              <w:t>BudgetPlannerAPITesting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collection should pop up on menu on left side</w:t>
            </w:r>
          </w:p>
        </w:tc>
        <w:tc>
          <w:tcPr>
            <w:tcW w:w="4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46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C92B3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3BCFBBC5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un collection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9A7AED1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llection Runner window should open</w:t>
            </w:r>
          </w:p>
        </w:tc>
        <w:tc>
          <w:tcPr>
            <w:tcW w:w="4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46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C92B3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54FCAD5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Results page opens 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6A19AB3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Test case </w:t>
            </w:r>
            <w:r w:rsidR="000F7E8C">
              <w:rPr>
                <w:rFonts w:eastAsia="Times New Roman" w:cstheme="minorHAnsi"/>
                <w:lang w:eastAsia="en-GB"/>
              </w:rPr>
              <w:t>2</w:t>
            </w:r>
            <w:r w:rsidR="0079035D">
              <w:rPr>
                <w:rFonts w:eastAsia="Times New Roman" w:cstheme="minorHAnsi"/>
                <w:lang w:eastAsia="en-GB"/>
              </w:rPr>
              <w:t xml:space="preserve">: </w:t>
            </w:r>
            <w:r w:rsidR="000F7E8C">
              <w:rPr>
                <w:rFonts w:eastAsia="Times New Roman" w:cstheme="minorHAnsi"/>
                <w:i/>
                <w:iCs/>
                <w:lang w:eastAsia="en-GB"/>
              </w:rPr>
              <w:t xml:space="preserve">Delete Transaction item </w:t>
            </w:r>
            <w:r w:rsidR="000F7E8C" w:rsidRPr="000F7E8C">
              <w:rPr>
                <w:rFonts w:eastAsia="Times New Roman" w:cstheme="minorHAnsi"/>
                <w:lang w:eastAsia="en-GB"/>
              </w:rPr>
              <w:t>is shown</w:t>
            </w:r>
          </w:p>
        </w:tc>
        <w:tc>
          <w:tcPr>
            <w:tcW w:w="4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6BE05CC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3704CF"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="003704CF"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46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38C7FA82" w:rsidR="00F250B6" w:rsidRPr="00F250B6" w:rsidRDefault="003704C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  <w:r w:rsidR="00F250B6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C92B3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6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C92B3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41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68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F7E8C"/>
    <w:rsid w:val="003704CF"/>
    <w:rsid w:val="00393168"/>
    <w:rsid w:val="006938D0"/>
    <w:rsid w:val="0079035D"/>
    <w:rsid w:val="00C058EE"/>
    <w:rsid w:val="00C92B3E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Ramadan, Omar</cp:lastModifiedBy>
  <cp:revision>5</cp:revision>
  <dcterms:created xsi:type="dcterms:W3CDTF">2019-12-04T02:11:00Z</dcterms:created>
  <dcterms:modified xsi:type="dcterms:W3CDTF">2019-12-04T04:19:00Z</dcterms:modified>
</cp:coreProperties>
</file>